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9FB185" w14:textId="35D4A9E6" w:rsidR="003D75D2" w:rsidRPr="009B4459" w:rsidRDefault="00055EA7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rFonts w:cs="Arial"/>
          <w:b/>
          <w:noProof/>
          <w:color w:val="595959" w:themeColor="text1" w:themeTint="A6"/>
          <w:sz w:val="48"/>
          <w:szCs w:val="32"/>
        </w:rPr>
        <w:t>SPRINT PLANNING DOCUMENT TEMPLATE</w:t>
      </w:r>
      <w:r w:rsidR="004236AE" w:rsidRPr="009B4459">
        <w:rPr>
          <w:b/>
          <w:color w:val="595959" w:themeColor="text1" w:themeTint="A6"/>
          <w:sz w:val="48"/>
          <w:szCs w:val="32"/>
        </w:rPr>
        <w:t xml:space="preserve"> </w:t>
      </w:r>
    </w:p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  <w:gridCol w:w="6264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1C27A93D" w:rsidR="00A03B32" w:rsidRPr="004236AE" w:rsidRDefault="00590AE8" w:rsidP="004236AE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FlyAway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01A8EFFC" w:rsidR="00A03B32" w:rsidRPr="00A03B32" w:rsidRDefault="001D59AA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SimpliLearn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707FAEDE" w:rsidR="00A03B32" w:rsidRPr="00A03B32" w:rsidRDefault="00D84B2B" w:rsidP="00D84B2B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7</w:t>
            </w:r>
            <w:r w:rsidR="001D59AA" w:rsidRPr="001D59AA">
              <w:rPr>
                <w:color w:val="000000" w:themeColor="text1"/>
                <w:szCs w:val="20"/>
                <w:vertAlign w:val="superscript"/>
              </w:rPr>
              <w:t>th</w:t>
            </w:r>
            <w:r w:rsidR="001D59AA">
              <w:rPr>
                <w:color w:val="000000" w:themeColor="text1"/>
                <w:szCs w:val="20"/>
              </w:rPr>
              <w:t xml:space="preserve"> </w:t>
            </w:r>
            <w:r>
              <w:rPr>
                <w:color w:val="000000" w:themeColor="text1"/>
                <w:szCs w:val="20"/>
              </w:rPr>
              <w:t>Aug</w:t>
            </w:r>
            <w:r w:rsidR="001D59AA">
              <w:rPr>
                <w:color w:val="000000" w:themeColor="text1"/>
                <w:szCs w:val="20"/>
              </w:rPr>
              <w:t>, 2023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04B5294A" w:rsidR="00A03B32" w:rsidRPr="00A03B32" w:rsidRDefault="00D84B2B" w:rsidP="00D84B2B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</w:t>
            </w:r>
            <w:r w:rsidRPr="00D84B2B">
              <w:rPr>
                <w:color w:val="000000" w:themeColor="text1"/>
                <w:szCs w:val="20"/>
                <w:vertAlign w:val="superscript"/>
              </w:rPr>
              <w:t>st</w:t>
            </w:r>
            <w:r>
              <w:rPr>
                <w:color w:val="000000" w:themeColor="text1"/>
                <w:szCs w:val="20"/>
              </w:rPr>
              <w:t xml:space="preserve"> Sept</w:t>
            </w:r>
            <w:r w:rsidR="001D59AA">
              <w:rPr>
                <w:color w:val="000000" w:themeColor="text1"/>
                <w:szCs w:val="20"/>
              </w:rPr>
              <w:t>, 2023</w:t>
            </w: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03F0EC09" w:rsidR="00A03B32" w:rsidRPr="00A03B32" w:rsidRDefault="00590AE8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Airline Booking Web Portal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4630" w:type="dxa"/>
        <w:tblLook w:val="04A0" w:firstRow="1" w:lastRow="0" w:firstColumn="1" w:lastColumn="0" w:noHBand="0" w:noVBand="1"/>
      </w:tblPr>
      <w:tblGrid>
        <w:gridCol w:w="1975"/>
        <w:gridCol w:w="4230"/>
        <w:gridCol w:w="1387"/>
        <w:gridCol w:w="1278"/>
        <w:gridCol w:w="1278"/>
        <w:gridCol w:w="1106"/>
        <w:gridCol w:w="1600"/>
        <w:gridCol w:w="1776"/>
      </w:tblGrid>
      <w:tr w:rsidR="00824065" w:rsidRPr="0049564B" w14:paraId="19ACF582" w14:textId="77777777" w:rsidTr="00824065">
        <w:trPr>
          <w:trHeight w:val="576"/>
        </w:trPr>
        <w:tc>
          <w:tcPr>
            <w:tcW w:w="1975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TASK</w:t>
            </w:r>
          </w:p>
        </w:tc>
        <w:tc>
          <w:tcPr>
            <w:tcW w:w="423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1EFE9459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USER STORY</w:t>
            </w:r>
          </w:p>
        </w:tc>
        <w:tc>
          <w:tcPr>
            <w:tcW w:w="138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6E1BA44D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RESPONSIBLE</w:t>
            </w:r>
          </w:p>
        </w:tc>
        <w:tc>
          <w:tcPr>
            <w:tcW w:w="127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 xml:space="preserve">START 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br/>
            </w: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27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 xml:space="preserve">END </w:t>
            </w: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br/>
              <w:t>DATE</w:t>
            </w:r>
          </w:p>
        </w:tc>
        <w:tc>
          <w:tcPr>
            <w:tcW w:w="1106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824065" w:rsidRPr="00824065" w:rsidRDefault="00824065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DURATION</w:t>
            </w: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br/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in days</w:t>
            </w:r>
          </w:p>
        </w:tc>
        <w:tc>
          <w:tcPr>
            <w:tcW w:w="160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STATUS</w:t>
            </w:r>
          </w:p>
        </w:tc>
        <w:tc>
          <w:tcPr>
            <w:tcW w:w="1776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NOTES</w:t>
            </w:r>
          </w:p>
        </w:tc>
      </w:tr>
      <w:tr w:rsidR="00824065" w:rsidRPr="0049564B" w14:paraId="6F162E9C" w14:textId="77777777" w:rsidTr="00824065">
        <w:trPr>
          <w:trHeight w:val="648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SPRINT 1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08E78B08" w:rsidR="00824065" w:rsidRPr="00824065" w:rsidRDefault="00B96538" w:rsidP="001D59A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ign Up, Log In, Welcome screen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4F9D71F5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26C7A339" w14:textId="77777777" w:rsidTr="00AB60D3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78D6999A" w:rsidR="00824065" w:rsidRPr="00824065" w:rsidRDefault="00B96538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ign Up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8A659E1" w14:textId="54D0C9DC" w:rsidR="00824065" w:rsidRPr="00824065" w:rsidRDefault="00824065" w:rsidP="00B96538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I want to be able to </w:t>
            </w:r>
            <w:r w:rsidR="00B96538">
              <w:rPr>
                <w:rFonts w:eastAsia="Times New Roman" w:cs="Calibri"/>
                <w:color w:val="000000"/>
                <w:sz w:val="16"/>
                <w:szCs w:val="16"/>
              </w:rPr>
              <w:t>sign up to the portal and use the credentials I have signed up with to log in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60EA3226" w:rsidR="00824065" w:rsidRPr="00824065" w:rsidRDefault="00824065" w:rsidP="003878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1F75887C" w:rsidR="00824065" w:rsidRPr="00824065" w:rsidRDefault="00D84B2B" w:rsidP="00D84B2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7</w:t>
            </w:r>
            <w:r w:rsidR="00824065" w:rsidRPr="00824065">
              <w:rPr>
                <w:rFonts w:eastAsia="Times New Roman" w:cs="Calibri"/>
                <w:color w:val="000000"/>
                <w:sz w:val="16"/>
                <w:szCs w:val="16"/>
              </w:rPr>
              <w:t>/</w:t>
            </w:r>
            <w:r>
              <w:rPr>
                <w:rFonts w:eastAsia="Times New Roman" w:cs="Calibri"/>
                <w:color w:val="000000"/>
                <w:sz w:val="16"/>
                <w:szCs w:val="16"/>
              </w:rPr>
              <w:t>08</w:t>
            </w:r>
            <w:r w:rsidR="00824065" w:rsidRPr="00824065">
              <w:rPr>
                <w:rFonts w:eastAsia="Times New Roman" w:cs="Calibri"/>
                <w:color w:val="000000"/>
                <w:sz w:val="16"/>
                <w:szCs w:val="16"/>
              </w:rPr>
              <w:t>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6DB79453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7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7574D0C3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5EA9BC72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33E04A92" w14:textId="77777777" w:rsidTr="00AB60D3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3974B68F" w:rsidR="00824065" w:rsidRPr="00824065" w:rsidRDefault="00B96538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Log In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7FB8194C" w:rsidR="00824065" w:rsidRPr="00824065" w:rsidRDefault="00590AE8" w:rsidP="00B96538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I want to be able to </w:t>
            </w:r>
            <w:r w:rsidR="00B96538">
              <w:rPr>
                <w:rFonts w:eastAsia="Times New Roman" w:cs="Calibri"/>
                <w:color w:val="000000"/>
                <w:sz w:val="16"/>
                <w:szCs w:val="16"/>
              </w:rPr>
              <w:t>log into the portal using my credentials I signed up with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3E93688D" w:rsidR="00824065" w:rsidRPr="00824065" w:rsidRDefault="00824065" w:rsidP="003878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029A7D18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8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7C849FE9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9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62B1D96E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051ED2C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02291537" w14:textId="77777777" w:rsidTr="00AB60D3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68D27158" w:rsidR="00824065" w:rsidRPr="00824065" w:rsidRDefault="00B96538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Welcome Screen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097F35" w14:textId="4CB6E4D3" w:rsidR="00824065" w:rsidRPr="00824065" w:rsidRDefault="00B96538" w:rsidP="00B96538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I want to be able to view </w:t>
            </w:r>
            <w:r>
              <w:rPr>
                <w:rFonts w:eastAsia="Times New Roman" w:cs="Calibri"/>
                <w:color w:val="000000"/>
                <w:sz w:val="16"/>
                <w:szCs w:val="16"/>
              </w:rPr>
              <w:t>the welcome screen with search options for available flights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0BF24ABD" w:rsidR="00824065" w:rsidRPr="00824065" w:rsidRDefault="00824065" w:rsidP="003878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06AA4957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0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6B71F1F8" w:rsidR="00824065" w:rsidRPr="00824065" w:rsidRDefault="00D84B2B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1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25322848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0A885FD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6611C511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41B4B9A3" w14:textId="77777777" w:rsidTr="00824065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7A7A15F8" w:rsidR="00824065" w:rsidRPr="00824065" w:rsidRDefault="00D84B2B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PRINT 1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53D41D25" w:rsidR="00824065" w:rsidRPr="00824065" w:rsidRDefault="00E47C3C" w:rsidP="00824065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earch Option, Flight Details, Book Flight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6BAC3DA8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0AE988B8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778CD658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090919E0" w14:textId="77777777" w:rsidTr="00824065">
        <w:trPr>
          <w:trHeight w:val="648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9A095A9" w14:textId="28D80630" w:rsidR="00824065" w:rsidRPr="00824065" w:rsidRDefault="00E47C3C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earch Options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09A2D6A" w14:textId="710DEE7B" w:rsidR="00824065" w:rsidRPr="00824065" w:rsidRDefault="00824065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</w:t>
            </w:r>
            <w:r w:rsidR="00E47C3C">
              <w:rPr>
                <w:rFonts w:eastAsia="Times New Roman" w:cs="Calibri"/>
                <w:color w:val="000000"/>
                <w:sz w:val="16"/>
                <w:szCs w:val="16"/>
              </w:rPr>
              <w:t>I want to be able to search for flights after inserting certain key details like date, source and destination address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3B3D04" w14:textId="50E6D120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AA08D62" w14:textId="22C92AA3" w:rsidR="00824065" w:rsidRPr="00824065" w:rsidRDefault="00D84B2B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4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5CB4A8" w14:textId="1FFC85A0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6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8B5284" w14:textId="4476CFE0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3B17EE" w14:textId="3F355F85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5CD1E1D" w14:textId="579C677D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1616C1A2" w14:textId="77777777" w:rsidTr="00824065">
        <w:trPr>
          <w:trHeight w:val="503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CD8870" w14:textId="7FE61B93" w:rsidR="00824065" w:rsidRPr="00824065" w:rsidRDefault="00E47C3C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vailable Flights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0EF81C83" w14:textId="58A94EBB" w:rsidR="00824065" w:rsidRPr="00824065" w:rsidRDefault="00824065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</w:t>
            </w:r>
            <w:r w:rsidR="00E47C3C">
              <w:rPr>
                <w:rFonts w:eastAsia="Times New Roman" w:cs="Calibri"/>
                <w:color w:val="000000"/>
                <w:sz w:val="16"/>
                <w:szCs w:val="16"/>
              </w:rPr>
              <w:t>after I insert search options I want to view available flight details and prices and option to book flight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D0AABF" w14:textId="6ED12B44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E33456A" w14:textId="6E71ABDB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7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FFAE028" w14:textId="3C031971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7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7620B2" w14:textId="4A5676E4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801B492" w14:textId="7D9E4C0D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F6A8FAD" w14:textId="035DF81B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1A30FB81" w14:textId="77777777" w:rsidTr="00824065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20F18E8" w14:textId="272FF4E4" w:rsidR="00824065" w:rsidRPr="00824065" w:rsidRDefault="00E47C3C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Book Flight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183B2079" w14:textId="03FEF9D3" w:rsidR="00824065" w:rsidRPr="00824065" w:rsidRDefault="00824065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if I select </w:t>
            </w:r>
            <w:r w:rsidR="00E47C3C">
              <w:rPr>
                <w:rFonts w:eastAsia="Times New Roman" w:cs="Calibri"/>
                <w:color w:val="000000"/>
                <w:sz w:val="16"/>
                <w:szCs w:val="16"/>
              </w:rPr>
              <w:t>Book Flight Option, I want to view page to insert payment details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D3AA2A" w14:textId="66263AED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433FEB3" w14:textId="45A9A02C" w:rsidR="00824065" w:rsidRPr="00824065" w:rsidRDefault="00D01A74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8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9BEF32A" w14:textId="77BF5252" w:rsidR="00824065" w:rsidRPr="00824065" w:rsidRDefault="00D84B2B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8/08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>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D837FCD" w14:textId="3B134DFF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231B8C" w14:textId="3CD88DA7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2F599189" w14:textId="79B76739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627EE1E0" w14:textId="77777777" w:rsidTr="00824065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BFB1"/>
            <w:noWrap/>
            <w:vAlign w:val="center"/>
          </w:tcPr>
          <w:p w14:paraId="58C6A1BE" w14:textId="7FEECA67" w:rsidR="00824065" w:rsidRPr="00824065" w:rsidRDefault="00D84B2B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PRINT 2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BFB1"/>
            <w:vAlign w:val="center"/>
          </w:tcPr>
          <w:p w14:paraId="5737D2DC" w14:textId="6521CD0C" w:rsidR="00824065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Payment Gateway, Confirmation Screen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3A134CA" w14:textId="5B0ABF18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2A72EE52" w14:textId="77777777" w:rsidR="00824065" w:rsidRPr="00824065" w:rsidRDefault="00824065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62D7777" w14:textId="77777777" w:rsidR="00824065" w:rsidRPr="00824065" w:rsidRDefault="00824065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694CC221" w14:textId="77777777" w:rsidR="00824065" w:rsidRPr="00824065" w:rsidRDefault="00824065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40C06B24" w14:textId="7777777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2BFB1"/>
            <w:vAlign w:val="center"/>
          </w:tcPr>
          <w:p w14:paraId="30DB2749" w14:textId="7777777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488316FE" w14:textId="77777777" w:rsidTr="00824065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38AC3DB8" w14:textId="6CFB9B17" w:rsidR="00824065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Payment Gatewa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2C89289" w14:textId="5E185EE0" w:rsidR="00824065" w:rsidRPr="00824065" w:rsidRDefault="00824065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</w:t>
            </w:r>
            <w:r w:rsidR="00E47C3C">
              <w:rPr>
                <w:rFonts w:eastAsia="Times New Roman" w:cs="Calibri"/>
                <w:color w:val="000000"/>
                <w:sz w:val="16"/>
                <w:szCs w:val="16"/>
              </w:rPr>
              <w:t>I want to be able to insert my bank payment details where I can be charged for the flight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AA71AE" w14:textId="61AFFEF2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CD7E6DE" w14:textId="6F2F0495" w:rsidR="00824065" w:rsidRPr="00824065" w:rsidRDefault="00D84B2B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1/08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>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1C0B780" w14:textId="1EF1534F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4</w:t>
            </w:r>
            <w:bookmarkStart w:id="1" w:name="_GoBack"/>
            <w:bookmarkEnd w:id="1"/>
            <w:r>
              <w:rPr>
                <w:rFonts w:eastAsia="Times New Roman" w:cs="Calibri"/>
                <w:color w:val="000000"/>
                <w:sz w:val="16"/>
                <w:szCs w:val="16"/>
              </w:rPr>
              <w:t>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4C9612" w14:textId="4EEF4DB4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3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>.5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A2611F2" w14:textId="5ABF0E1E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18B4FD9" w14:textId="7777777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2D6843CA" w14:textId="77777777" w:rsidTr="00AB60D3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6815DBF9" w14:textId="3BFB9702" w:rsidR="00824065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Confirmation screen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A4C729" w14:textId="3C567683" w:rsidR="00824065" w:rsidRPr="00824065" w:rsidRDefault="00824065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</w:t>
            </w:r>
            <w:r w:rsidR="00E47C3C">
              <w:rPr>
                <w:rFonts w:eastAsia="Times New Roman" w:cs="Calibri"/>
                <w:color w:val="000000"/>
                <w:sz w:val="16"/>
                <w:szCs w:val="16"/>
              </w:rPr>
              <w:t>after successfully making payment, I want to be able to view flight confirmation details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179325B" w14:textId="6C457ACA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18DAB52" w14:textId="6DCF1464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4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2F22F9A" w14:textId="32ED8CD8" w:rsidR="00824065" w:rsidRPr="00824065" w:rsidRDefault="00D84B2B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5/08</w:t>
            </w:r>
            <w:r w:rsidR="003A69F1">
              <w:rPr>
                <w:rFonts w:eastAsia="Times New Roman" w:cs="Calibri"/>
                <w:color w:val="000000"/>
                <w:sz w:val="16"/>
                <w:szCs w:val="16"/>
              </w:rPr>
              <w:t>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018CD03" w14:textId="4C44DDCB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27DAA0E" w14:textId="6E8D758E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9F1D43E" w14:textId="7777777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E47C3C" w:rsidRPr="00A03B32" w14:paraId="77E6B971" w14:textId="77777777" w:rsidTr="00E47C3C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C5E0B3" w:themeFill="accent6" w:themeFillTint="66"/>
            <w:noWrap/>
            <w:vAlign w:val="center"/>
          </w:tcPr>
          <w:p w14:paraId="2EB70562" w14:textId="04510F8C" w:rsidR="00E47C3C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SP</w:t>
            </w:r>
            <w:r w:rsidR="00D84B2B">
              <w:rPr>
                <w:rFonts w:eastAsia="Times New Roman" w:cs="Calibri"/>
                <w:color w:val="000000"/>
                <w:sz w:val="16"/>
                <w:szCs w:val="16"/>
              </w:rPr>
              <w:t>RINT 2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5E0B3" w:themeFill="accent6" w:themeFillTint="66"/>
            <w:vAlign w:val="center"/>
          </w:tcPr>
          <w:p w14:paraId="3E565C3D" w14:textId="41008A66" w:rsidR="00E47C3C" w:rsidRPr="00824065" w:rsidRDefault="00E47C3C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dmin Login, Admin Dashboard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121D6F9F" w14:textId="77777777" w:rsidR="00E47C3C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E4FE9FA" w14:textId="77777777" w:rsidR="00E47C3C" w:rsidRDefault="00E47C3C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2ACFCCAD" w14:textId="77777777" w:rsidR="00E47C3C" w:rsidRDefault="00E47C3C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00EBCCD0" w14:textId="77777777" w:rsidR="00E47C3C" w:rsidRDefault="00E47C3C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11CF15F" w14:textId="77777777" w:rsidR="00E47C3C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C5E0B3" w:themeFill="accent6" w:themeFillTint="66"/>
            <w:vAlign w:val="center"/>
          </w:tcPr>
          <w:p w14:paraId="7E64B0FC" w14:textId="77777777" w:rsidR="00E47C3C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20E8C90D" w14:textId="77777777" w:rsidTr="00AB60D3">
        <w:trPr>
          <w:trHeight w:val="566"/>
        </w:trPr>
        <w:tc>
          <w:tcPr>
            <w:tcW w:w="1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13FD5A20" w14:textId="030E3E4C" w:rsidR="00824065" w:rsidRPr="00824065" w:rsidRDefault="00E47C3C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dmin Login</w:t>
            </w:r>
          </w:p>
        </w:tc>
        <w:tc>
          <w:tcPr>
            <w:tcW w:w="42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9774ADF" w14:textId="098FDBA2" w:rsidR="00824065" w:rsidRPr="00824065" w:rsidRDefault="00824065" w:rsidP="00E47C3C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</w:t>
            </w:r>
            <w:r w:rsidR="00E47C3C">
              <w:rPr>
                <w:rFonts w:eastAsia="Times New Roman" w:cs="Calibri"/>
                <w:color w:val="000000"/>
                <w:sz w:val="16"/>
                <w:szCs w:val="16"/>
              </w:rPr>
              <w:t>an admin, I want to be able to login with my admin credentials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08057A0" w14:textId="363FEF4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6AE96D4" w14:textId="6150215B" w:rsidR="00824065" w:rsidRPr="00824065" w:rsidRDefault="00D84B2B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8/08</w:t>
            </w:r>
            <w:r w:rsidR="003A69F1">
              <w:rPr>
                <w:rFonts w:eastAsia="Times New Roman" w:cs="Calibri"/>
                <w:color w:val="000000"/>
                <w:sz w:val="16"/>
                <w:szCs w:val="16"/>
              </w:rPr>
              <w:t>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2DD06AC" w14:textId="46A93CDC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8/08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455F583" w14:textId="67BAB4D0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0B87457" w14:textId="43E3AE90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0F53E79A" w14:textId="7777777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64ABE4D2" w14:textId="77777777" w:rsidTr="00AB60D3">
        <w:trPr>
          <w:trHeight w:val="530"/>
        </w:trPr>
        <w:tc>
          <w:tcPr>
            <w:tcW w:w="1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2057FFAE" w14:textId="0C508E20" w:rsidR="00824065" w:rsidRPr="00824065" w:rsidRDefault="009B4BAA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dmin Dashboard</w:t>
            </w:r>
          </w:p>
        </w:tc>
        <w:tc>
          <w:tcPr>
            <w:tcW w:w="42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AF88AA7" w14:textId="2891A0A7" w:rsidR="00824065" w:rsidRPr="00824065" w:rsidRDefault="009B4BAA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As an admin, I want to be able to view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EC1DB4" w14:textId="4DCB3F2C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3C781B" w14:textId="3C0E1CCE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9/08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6D86500" w14:textId="07F0BE9B" w:rsidR="00824065" w:rsidRPr="00824065" w:rsidRDefault="00D84B2B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1/09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A76587" w14:textId="32A92CCB" w:rsidR="00824065" w:rsidRPr="00824065" w:rsidRDefault="00D01A74" w:rsidP="00B46BB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EEEAC2E" w14:textId="10ACAC66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5504D22" w14:textId="77777777" w:rsidR="00824065" w:rsidRPr="00824065" w:rsidRDefault="00824065" w:rsidP="00B46BB4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7CF71B6D" w:rsidR="00A64F9A" w:rsidRPr="00AB60D3" w:rsidRDefault="00AB60D3" w:rsidP="00C805C2">
      <w:pPr>
        <w:spacing w:line="240" w:lineRule="auto"/>
        <w:rPr>
          <w:b/>
          <w:szCs w:val="20"/>
        </w:rPr>
      </w:pPr>
      <w:r w:rsidRPr="00AB60D3">
        <w:rPr>
          <w:b/>
          <w:szCs w:val="20"/>
        </w:rPr>
        <w:lastRenderedPageBreak/>
        <w:t>Key:</w:t>
      </w:r>
    </w:p>
    <w:p w14:paraId="2EE41DC2" w14:textId="12E365A7" w:rsidR="00AB60D3" w:rsidRDefault="00AB60D3" w:rsidP="00C805C2">
      <w:pPr>
        <w:spacing w:line="240" w:lineRule="auto"/>
        <w:rPr>
          <w:szCs w:val="20"/>
        </w:rPr>
      </w:pPr>
      <w:r>
        <w:rPr>
          <w:szCs w:val="20"/>
        </w:rPr>
        <w:t>Due to tight timelines:</w:t>
      </w:r>
    </w:p>
    <w:p w14:paraId="6B6E2208" w14:textId="70E05855" w:rsidR="00AB60D3" w:rsidRPr="00AB60D3" w:rsidRDefault="004C7743" w:rsidP="00AB60D3">
      <w:pPr>
        <w:spacing w:line="240" w:lineRule="auto"/>
        <w:rPr>
          <w:color w:val="FF0000"/>
          <w:szCs w:val="20"/>
        </w:rPr>
      </w:pPr>
      <w:r>
        <w:rPr>
          <w:color w:val="FF0000"/>
          <w:szCs w:val="20"/>
        </w:rPr>
        <w:t>1 sprint = 2</w:t>
      </w:r>
      <w:r w:rsidR="00AB60D3" w:rsidRPr="00AB60D3">
        <w:rPr>
          <w:color w:val="FF0000"/>
          <w:szCs w:val="20"/>
        </w:rPr>
        <w:t xml:space="preserve"> week</w:t>
      </w:r>
      <w:r>
        <w:rPr>
          <w:color w:val="FF0000"/>
          <w:szCs w:val="20"/>
        </w:rPr>
        <w:t>s</w:t>
      </w:r>
      <w:r w:rsidR="00AB60D3">
        <w:rPr>
          <w:color w:val="FF0000"/>
          <w:szCs w:val="20"/>
        </w:rPr>
        <w:t xml:space="preserve"> (excluding weekends)</w:t>
      </w:r>
    </w:p>
    <w:p w14:paraId="52B2EE36" w14:textId="77777777" w:rsidR="00AB60D3" w:rsidRPr="00C805C2" w:rsidRDefault="00AB60D3" w:rsidP="00C805C2">
      <w:pPr>
        <w:spacing w:line="240" w:lineRule="auto"/>
        <w:rPr>
          <w:szCs w:val="20"/>
        </w:rPr>
      </w:pPr>
    </w:p>
    <w:sectPr w:rsidR="00AB60D3" w:rsidRPr="00C805C2" w:rsidSect="00ED138B">
      <w:headerReference w:type="default" r:id="rId14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51AB93" w14:textId="77777777" w:rsidR="00C901BE" w:rsidRDefault="00C901BE" w:rsidP="00480F66">
      <w:pPr>
        <w:spacing w:after="0" w:line="240" w:lineRule="auto"/>
      </w:pPr>
      <w:r>
        <w:separator/>
      </w:r>
    </w:p>
  </w:endnote>
  <w:endnote w:type="continuationSeparator" w:id="0">
    <w:p w14:paraId="6043FF2B" w14:textId="77777777" w:rsidR="00C901BE" w:rsidRDefault="00C901BE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E32B0" w14:textId="77777777" w:rsidR="00D01A74" w:rsidRDefault="00D01A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CA228" w14:textId="44B81B16" w:rsidR="003A69F1" w:rsidRDefault="003A69F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0" allowOverlap="1" wp14:anchorId="65F40012" wp14:editId="08086F0C">
              <wp:simplePos x="0" y="9403953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65a74654b6dfd6504fd52e47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35F1517" w14:textId="65C44A8F" w:rsidR="003A69F1" w:rsidRPr="00D01A74" w:rsidRDefault="00D01A74" w:rsidP="00D01A74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D01A74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F40012" id="_x0000_t202" coordsize="21600,21600" o:spt="202" path="m,l,21600r21600,l21600,xe">
              <v:stroke joinstyle="miter"/>
              <v:path gradientshapeok="t" o:connecttype="rect"/>
            </v:shapetype>
            <v:shape id="MSIPCM65a74654b6dfd6504fd52e47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75648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" o:allowincell="f" filled="f" stroked="f" strokeweight=".5pt">
              <v:textbox inset="20pt,0,,0">
                <w:txbxContent>
                  <w:p w14:paraId="635F1517" w14:textId="65C44A8F" w:rsidR="003A69F1" w:rsidRPr="00D01A74" w:rsidRDefault="00D01A74" w:rsidP="00D01A74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D01A74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20AFE" w14:textId="33EE314D" w:rsidR="003A69F1" w:rsidRDefault="003A69F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0" allowOverlap="1" wp14:anchorId="53E6390E" wp14:editId="49B1854D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5e1c4aaf80fed6f049e96925" descr="{&quot;HashCode&quot;:-1699574231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60925F8" w14:textId="699DDF96" w:rsidR="003A69F1" w:rsidRPr="00D01A74" w:rsidRDefault="00D01A74" w:rsidP="00D01A74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D01A74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E6390E" id="_x0000_t202" coordsize="21600,21600" o:spt="202" path="m,l,21600r21600,l21600,xe">
              <v:stroke joinstyle="miter"/>
              <v:path gradientshapeok="t" o:connecttype="rect"/>
            </v:shapetype>
            <v:shape id="MSIPCM5e1c4aaf80fed6f049e96925" o:spid="_x0000_s1027" type="#_x0000_t202" alt="{&quot;HashCode&quot;:-1699574231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76672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" o:allowincell="f" filled="f" stroked="f" strokeweight=".5pt">
              <v:textbox inset="20pt,0,,0">
                <w:txbxContent>
                  <w:p w14:paraId="360925F8" w14:textId="699DDF96" w:rsidR="003A69F1" w:rsidRPr="00D01A74" w:rsidRDefault="00D01A74" w:rsidP="00D01A74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D01A74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7C4F9" w14:textId="77777777" w:rsidR="00C901BE" w:rsidRDefault="00C901BE" w:rsidP="00480F66">
      <w:pPr>
        <w:spacing w:after="0" w:line="240" w:lineRule="auto"/>
      </w:pPr>
      <w:r>
        <w:separator/>
      </w:r>
    </w:p>
  </w:footnote>
  <w:footnote w:type="continuationSeparator" w:id="0">
    <w:p w14:paraId="1FF37793" w14:textId="77777777" w:rsidR="00C901BE" w:rsidRDefault="00C901BE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42D73" w14:textId="77777777" w:rsidR="00D01A74" w:rsidRDefault="00D01A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11640" w14:textId="77777777" w:rsidR="00D01A74" w:rsidRDefault="00D01A7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0"/>
  </w:num>
  <w:num w:numId="5">
    <w:abstractNumId w:val="12"/>
  </w:num>
  <w:num w:numId="6">
    <w:abstractNumId w:val="9"/>
  </w:num>
  <w:num w:numId="7">
    <w:abstractNumId w:val="8"/>
  </w:num>
  <w:num w:numId="8">
    <w:abstractNumId w:val="5"/>
  </w:num>
  <w:num w:numId="9">
    <w:abstractNumId w:val="7"/>
  </w:num>
  <w:num w:numId="10">
    <w:abstractNumId w:val="13"/>
  </w:num>
  <w:num w:numId="11">
    <w:abstractNumId w:val="11"/>
  </w:num>
  <w:num w:numId="12">
    <w:abstractNumId w:val="4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D59AA"/>
    <w:rsid w:val="001F54B4"/>
    <w:rsid w:val="00203F44"/>
    <w:rsid w:val="00205C76"/>
    <w:rsid w:val="00223549"/>
    <w:rsid w:val="00226595"/>
    <w:rsid w:val="0023503A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61750"/>
    <w:rsid w:val="0038782A"/>
    <w:rsid w:val="00397870"/>
    <w:rsid w:val="00397DBE"/>
    <w:rsid w:val="003A69F1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C7743"/>
    <w:rsid w:val="004D077A"/>
    <w:rsid w:val="004D6A03"/>
    <w:rsid w:val="005076B8"/>
    <w:rsid w:val="00517CA8"/>
    <w:rsid w:val="005367EA"/>
    <w:rsid w:val="00541C9F"/>
    <w:rsid w:val="00541D2D"/>
    <w:rsid w:val="0054268D"/>
    <w:rsid w:val="00570608"/>
    <w:rsid w:val="00590A01"/>
    <w:rsid w:val="00590AE8"/>
    <w:rsid w:val="005959BA"/>
    <w:rsid w:val="005B1E3F"/>
    <w:rsid w:val="005D4FB3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4065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C34B9"/>
    <w:rsid w:val="008D2AB6"/>
    <w:rsid w:val="008D3852"/>
    <w:rsid w:val="008D538B"/>
    <w:rsid w:val="008E7254"/>
    <w:rsid w:val="008F27B7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B4BAA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B60D3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46BB4"/>
    <w:rsid w:val="00B84C2A"/>
    <w:rsid w:val="00B91F65"/>
    <w:rsid w:val="00B96538"/>
    <w:rsid w:val="00BA0391"/>
    <w:rsid w:val="00BA562B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01BE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1A74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84B2B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47C3C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56C1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30EFD"/>
  <w15:docId w15:val="{B9642C2E-FDDF-4688-91C6-FAD0B17EC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19CD9A-9232-4E0F-BA2E-4EC5589CE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0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sao, Marisia, Vodacom Tanzania</cp:lastModifiedBy>
  <cp:revision>3</cp:revision>
  <cp:lastPrinted>2019-01-22T01:48:00Z</cp:lastPrinted>
  <dcterms:created xsi:type="dcterms:W3CDTF">2023-09-18T07:13:00Z</dcterms:created>
  <dcterms:modified xsi:type="dcterms:W3CDTF">2023-10-0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3-10-01T12:31:53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c93ad144-9845-4aa8-8f68-df5b14df1584</vt:lpwstr>
  </property>
  <property fmtid="{D5CDD505-2E9C-101B-9397-08002B2CF9AE}" pid="8" name="MSIP_Label_0359f705-2ba0-454b-9cfc-6ce5bcaac040_ContentBits">
    <vt:lpwstr>2</vt:lpwstr>
  </property>
</Properties>
</file>